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9D308" w14:textId="240AC702" w:rsidR="009B0A2A" w:rsidRPr="00726FD7" w:rsidRDefault="009B0A2A" w:rsidP="009B0A2A">
      <w:pPr>
        <w:pStyle w:val="Heading2"/>
        <w:jc w:val="center"/>
        <w:rPr>
          <w:rFonts w:ascii="Whitney Bold" w:hAnsi="Whitney Bold"/>
          <w:b w:val="0"/>
          <w:color w:val="595959" w:themeColor="text1" w:themeTint="A6"/>
          <w:sz w:val="50"/>
        </w:rPr>
      </w:pPr>
      <w:r w:rsidRPr="00726FD7">
        <w:rPr>
          <w:rFonts w:ascii="Whitney Bold" w:hAnsi="Whitney Bold"/>
          <w:b w:val="0"/>
          <w:color w:val="595959" w:themeColor="text1" w:themeTint="A6"/>
          <w:sz w:val="50"/>
        </w:rPr>
        <w:t>Life Categories</w:t>
      </w:r>
      <w:r w:rsidR="00433456" w:rsidRPr="00726FD7">
        <w:rPr>
          <w:rFonts w:ascii="Whitney Bold" w:hAnsi="Whitney Bold"/>
          <w:b w:val="0"/>
          <w:color w:val="595959" w:themeColor="text1" w:themeTint="A6"/>
          <w:sz w:val="50"/>
        </w:rPr>
        <w:t xml:space="preserve"> SWOT Analysis</w:t>
      </w:r>
    </w:p>
    <w:p w14:paraId="76C18C2E" w14:textId="215B7715" w:rsidR="009B0A2A" w:rsidRPr="00726FD7" w:rsidRDefault="00D10AAB" w:rsidP="00DE180C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FAMILY</w:t>
      </w:r>
    </w:p>
    <w:p w14:paraId="7A2BBC5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7AE54AB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49704B16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73FD678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5B798C65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610BDD53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1F36A2CE" w14:textId="77777777" w:rsidR="00FF3FC9" w:rsidRPr="00726FD7" w:rsidRDefault="00FF3FC9" w:rsidP="00FF3FC9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0E1070A9" w14:textId="3D1FB3E5" w:rsidR="009B0A2A" w:rsidRPr="00726FD7" w:rsidRDefault="00EC6E40" w:rsidP="00DE180C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MARRIAGE</w:t>
      </w:r>
    </w:p>
    <w:p w14:paraId="27BEC33C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5C54A558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365804ED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69C1B769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47A623A4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4BB22504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0C42ED83" w14:textId="77777777" w:rsidR="00FF3FC9" w:rsidRPr="00726FD7" w:rsidRDefault="00FF3FC9" w:rsidP="00FF3FC9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7E9E7302" w14:textId="56A30121" w:rsidR="009B0A2A" w:rsidRPr="00726FD7" w:rsidRDefault="0034473D" w:rsidP="00DE180C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F</w:t>
      </w:r>
      <w:r w:rsidR="00D10AAB">
        <w:rPr>
          <w:rFonts w:ascii="Whitney Book" w:hAnsi="Whitney Book"/>
          <w:color w:val="595959" w:themeColor="text1" w:themeTint="A6"/>
          <w:sz w:val="32"/>
          <w:u w:val="single"/>
        </w:rPr>
        <w:t>ITNESS</w:t>
      </w:r>
    </w:p>
    <w:p w14:paraId="1FAF0B50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1951D202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72F25750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560C87EE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39C796A5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38EB01F9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2AB7729E" w14:textId="77777777" w:rsidR="00FF3FC9" w:rsidRPr="00726FD7" w:rsidRDefault="00FF3FC9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5AB4E3F9" w14:textId="68A96EDB" w:rsidR="000D3EE4" w:rsidRPr="00726FD7" w:rsidRDefault="00D10AAB" w:rsidP="000D3EE4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SPIRITUAL</w:t>
      </w:r>
    </w:p>
    <w:p w14:paraId="689AB9B8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12D3C820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61B125E6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lastRenderedPageBreak/>
        <w:t>Opportunities:</w:t>
      </w:r>
    </w:p>
    <w:p w14:paraId="6407E42F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1DC9D40A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62D84BDD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1EE33B06" w14:textId="77777777" w:rsidR="00FF3FC9" w:rsidRPr="00726FD7" w:rsidRDefault="00FF3FC9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0E5C1193" w14:textId="40B8FE99" w:rsidR="00B270CA" w:rsidRPr="00726FD7" w:rsidRDefault="00D10AAB" w:rsidP="00B270CA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FINANCIAL</w:t>
      </w:r>
    </w:p>
    <w:p w14:paraId="7D1AF74F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0E8E99C6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0FADEF04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1EB714C4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70A47266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6FC5B308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0E721D0A" w14:textId="77777777" w:rsidR="00FF3FC9" w:rsidRPr="00726FD7" w:rsidRDefault="00FF3FC9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4AD0C819" w14:textId="689E719D" w:rsidR="009B0A2A" w:rsidRPr="00726FD7" w:rsidRDefault="00D10AAB" w:rsidP="00DE180C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r>
        <w:rPr>
          <w:rFonts w:ascii="Whitney Book" w:hAnsi="Whitney Book"/>
          <w:color w:val="595959" w:themeColor="text1" w:themeTint="A6"/>
          <w:sz w:val="32"/>
          <w:u w:val="single"/>
        </w:rPr>
        <w:t>BUSINESS</w:t>
      </w:r>
    </w:p>
    <w:p w14:paraId="46993B2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7F7F195C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49FCE89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0673C09A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21B07BF6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0A903FB2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5AE85366" w14:textId="77777777" w:rsidR="00FF3FC9" w:rsidRPr="00726FD7" w:rsidRDefault="00FF3FC9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1DD451B0" w14:textId="1241F7A4" w:rsidR="009B0A2A" w:rsidRPr="00726FD7" w:rsidRDefault="00D10AAB" w:rsidP="00DE180C">
      <w:pPr>
        <w:pStyle w:val="Heading2"/>
        <w:numPr>
          <w:ilvl w:val="0"/>
          <w:numId w:val="8"/>
        </w:numPr>
        <w:ind w:left="720" w:hanging="360"/>
        <w:rPr>
          <w:rFonts w:ascii="Whitney Book" w:hAnsi="Whitney Book"/>
          <w:color w:val="595959" w:themeColor="text1" w:themeTint="A6"/>
          <w:sz w:val="32"/>
          <w:u w:val="single"/>
        </w:rPr>
      </w:pPr>
      <w:bookmarkStart w:id="0" w:name="_Hlk40712766"/>
      <w:r>
        <w:rPr>
          <w:rFonts w:ascii="Whitney Book" w:hAnsi="Whitney Book"/>
          <w:color w:val="595959" w:themeColor="text1" w:themeTint="A6"/>
          <w:sz w:val="32"/>
          <w:u w:val="single"/>
        </w:rPr>
        <w:t>GIVING</w:t>
      </w:r>
    </w:p>
    <w:p w14:paraId="754E9A69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6386A74D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3FCD2A3C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3CDA23E7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17A0222C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754BAFDF" w14:textId="77777777" w:rsidR="009B0A2A" w:rsidRPr="00726FD7" w:rsidRDefault="009B0A2A" w:rsidP="009B0A2A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617620FF" w14:textId="6C74E79C" w:rsidR="00FF3FC9" w:rsidRDefault="00FF3FC9" w:rsidP="0034473D">
      <w:pPr>
        <w:pStyle w:val="ListParagraph"/>
        <w:numPr>
          <w:ilvl w:val="0"/>
          <w:numId w:val="4"/>
        </w:numPr>
        <w:ind w:left="1080" w:hanging="360"/>
        <w:rPr>
          <w:rFonts w:ascii="Whitney Book" w:hAnsi="Whitney Book"/>
          <w:b/>
          <w:color w:val="595959" w:themeColor="text1" w:themeTint="A6"/>
          <w:sz w:val="28"/>
        </w:rPr>
      </w:pPr>
      <w:r w:rsidRPr="00726FD7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bookmarkEnd w:id="0"/>
    <w:p w14:paraId="5BE629C8" w14:textId="0BAE8382" w:rsidR="00EC6E40" w:rsidRDefault="00EC6E40" w:rsidP="00EC6E40">
      <w:pPr>
        <w:rPr>
          <w:rFonts w:ascii="Whitney Book" w:hAnsi="Whitney Book"/>
          <w:b/>
          <w:color w:val="595959" w:themeColor="text1" w:themeTint="A6"/>
          <w:sz w:val="28"/>
        </w:rPr>
      </w:pPr>
    </w:p>
    <w:p w14:paraId="40F7C806" w14:textId="1ECA26BE" w:rsidR="00EC6E40" w:rsidRDefault="00EC6E40" w:rsidP="00EC6E40">
      <w:pPr>
        <w:rPr>
          <w:rFonts w:ascii="Whitney Book" w:hAnsi="Whitney Book"/>
          <w:b/>
          <w:color w:val="595959" w:themeColor="text1" w:themeTint="A6"/>
          <w:sz w:val="28"/>
        </w:rPr>
      </w:pPr>
    </w:p>
    <w:p w14:paraId="5F7402D9" w14:textId="63DEA956" w:rsidR="00EC6E40" w:rsidRPr="00EC6E40" w:rsidRDefault="00EC6E40" w:rsidP="00EC6E40">
      <w:pPr>
        <w:keepNext/>
        <w:keepLines/>
        <w:numPr>
          <w:ilvl w:val="0"/>
          <w:numId w:val="8"/>
        </w:numPr>
        <w:spacing w:before="200" w:after="0"/>
        <w:ind w:left="720" w:hanging="360"/>
        <w:outlineLvl w:val="1"/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</w:pPr>
      <w:r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  <w:t>GROWTH</w:t>
      </w:r>
    </w:p>
    <w:p w14:paraId="009E2AF5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4EE2B09A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699DD53E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670A93E6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1BD8B95F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644C2AAE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590E45C1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4C3CFE52" w14:textId="6E909FD7" w:rsidR="00EC6E40" w:rsidRDefault="00EC6E40" w:rsidP="00EC6E40">
      <w:pPr>
        <w:rPr>
          <w:rFonts w:ascii="Whitney Book" w:hAnsi="Whitney Book"/>
          <w:b/>
          <w:color w:val="595959" w:themeColor="text1" w:themeTint="A6"/>
          <w:sz w:val="28"/>
        </w:rPr>
      </w:pPr>
    </w:p>
    <w:p w14:paraId="54B7F85B" w14:textId="7C7A8615" w:rsidR="00EC6E40" w:rsidRPr="00EC6E40" w:rsidRDefault="00EC6E40" w:rsidP="00EC6E40">
      <w:pPr>
        <w:keepNext/>
        <w:keepLines/>
        <w:numPr>
          <w:ilvl w:val="0"/>
          <w:numId w:val="8"/>
        </w:numPr>
        <w:spacing w:before="200" w:after="0"/>
        <w:ind w:left="720" w:hanging="360"/>
        <w:outlineLvl w:val="1"/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</w:pPr>
      <w:r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  <w:t>HOBBY</w:t>
      </w:r>
    </w:p>
    <w:p w14:paraId="30BF8DEE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3FB4B941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1333CBA2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4517B13C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38F72B28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7D3F67A2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0477A459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3F3A951F" w14:textId="77777777" w:rsidR="00EC6E40" w:rsidRDefault="00EC6E40" w:rsidP="00EC6E40">
      <w:pPr>
        <w:keepNext/>
        <w:keepLines/>
        <w:spacing w:before="200" w:after="0"/>
        <w:ind w:left="720"/>
        <w:outlineLvl w:val="1"/>
        <w:rPr>
          <w:rFonts w:ascii="Whitney Book" w:hAnsi="Whitney Book"/>
          <w:b/>
          <w:color w:val="595959" w:themeColor="text1" w:themeTint="A6"/>
          <w:sz w:val="28"/>
        </w:rPr>
      </w:pPr>
    </w:p>
    <w:p w14:paraId="60064D69" w14:textId="5282A64C" w:rsidR="00EC6E40" w:rsidRPr="00EC6E40" w:rsidRDefault="00EC6E40" w:rsidP="00EC6E40">
      <w:pPr>
        <w:pStyle w:val="ListParagraph"/>
        <w:keepNext/>
        <w:keepLines/>
        <w:numPr>
          <w:ilvl w:val="0"/>
          <w:numId w:val="8"/>
        </w:numPr>
        <w:spacing w:before="200" w:after="0"/>
        <w:outlineLvl w:val="1"/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</w:pPr>
      <w:r w:rsidRPr="00EC6E40">
        <w:rPr>
          <w:rFonts w:ascii="Whitney Book" w:eastAsiaTheme="majorEastAsia" w:hAnsi="Whitney Book" w:cstheme="majorBidi"/>
          <w:b/>
          <w:bCs/>
          <w:color w:val="595959" w:themeColor="text1" w:themeTint="A6"/>
          <w:sz w:val="32"/>
          <w:szCs w:val="26"/>
          <w:u w:val="single"/>
        </w:rPr>
        <w:t>SOCIAL</w:t>
      </w:r>
    </w:p>
    <w:p w14:paraId="6CD4A8FB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Strengths:</w:t>
      </w:r>
    </w:p>
    <w:p w14:paraId="35639E58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Weaknesses:</w:t>
      </w:r>
    </w:p>
    <w:p w14:paraId="49BE64DE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Opportunities:</w:t>
      </w:r>
    </w:p>
    <w:p w14:paraId="28307CC1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Threats:</w:t>
      </w:r>
    </w:p>
    <w:p w14:paraId="672EC55D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 xml:space="preserve">GOAL #1: </w:t>
      </w:r>
    </w:p>
    <w:p w14:paraId="0856650B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2:</w:t>
      </w:r>
    </w:p>
    <w:p w14:paraId="756F0BD1" w14:textId="77777777" w:rsidR="00EC6E40" w:rsidRPr="00EC6E40" w:rsidRDefault="00EC6E40" w:rsidP="00EC6E40">
      <w:pPr>
        <w:numPr>
          <w:ilvl w:val="0"/>
          <w:numId w:val="4"/>
        </w:numPr>
        <w:ind w:left="1080"/>
        <w:contextualSpacing/>
        <w:rPr>
          <w:rFonts w:ascii="Whitney Book" w:hAnsi="Whitney Book"/>
          <w:b/>
          <w:color w:val="595959" w:themeColor="text1" w:themeTint="A6"/>
          <w:sz w:val="28"/>
        </w:rPr>
      </w:pPr>
      <w:r w:rsidRPr="00EC6E40">
        <w:rPr>
          <w:rFonts w:ascii="Whitney Book" w:hAnsi="Whitney Book"/>
          <w:b/>
          <w:color w:val="595959" w:themeColor="text1" w:themeTint="A6"/>
          <w:sz w:val="28"/>
        </w:rPr>
        <w:t>GOAL #3:</w:t>
      </w:r>
    </w:p>
    <w:p w14:paraId="02B48C98" w14:textId="77777777" w:rsidR="00EC6E40" w:rsidRPr="00EC6E40" w:rsidRDefault="00EC6E40" w:rsidP="00EC6E40">
      <w:pPr>
        <w:rPr>
          <w:rFonts w:ascii="Whitney Book" w:hAnsi="Whitney Book"/>
          <w:b/>
          <w:color w:val="595959" w:themeColor="text1" w:themeTint="A6"/>
          <w:sz w:val="28"/>
        </w:rPr>
      </w:pPr>
    </w:p>
    <w:sectPr w:rsidR="00EC6E40" w:rsidRPr="00EC6E40" w:rsidSect="00C153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41586" w14:textId="77777777" w:rsidR="00DC3373" w:rsidRDefault="00DC3373" w:rsidP="009B0A2A">
      <w:pPr>
        <w:spacing w:after="0" w:line="240" w:lineRule="auto"/>
      </w:pPr>
      <w:r>
        <w:separator/>
      </w:r>
    </w:p>
  </w:endnote>
  <w:endnote w:type="continuationSeparator" w:id="0">
    <w:p w14:paraId="7072A667" w14:textId="77777777" w:rsidR="00DC3373" w:rsidRDefault="00DC3373" w:rsidP="009B0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hitney Bold">
    <w:altName w:val="Calibri"/>
    <w:charset w:val="00"/>
    <w:family w:val="auto"/>
    <w:pitch w:val="variable"/>
    <w:sig w:usb0="A000007F" w:usb1="4000004A" w:usb2="00000000" w:usb3="00000000" w:csb0="0000009B" w:csb1="00000000"/>
  </w:font>
  <w:font w:name="Whitney Book">
    <w:altName w:val="Calibri"/>
    <w:charset w:val="00"/>
    <w:family w:val="auto"/>
    <w:pitch w:val="variable"/>
    <w:sig w:usb0="A000007F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121F2" w14:textId="77777777" w:rsidR="00FB5271" w:rsidRDefault="00FB52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DB807" w14:textId="5A66BF7A" w:rsidR="00517C85" w:rsidRPr="00726FD7" w:rsidRDefault="00726FD7" w:rsidP="00726FD7">
    <w:pPr>
      <w:pStyle w:val="Footer"/>
      <w:jc w:val="center"/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</w:pPr>
    <w:r w:rsidRPr="00DE5A6D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t xml:space="preserve">Copyright © </w:t>
    </w:r>
    <w:r w:rsidR="00BD083E" w:rsidRPr="00BD083E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t xml:space="preserve">Mount Cook Associates Ltd t/a Summit SCALE Coaching. </w:t>
    </w:r>
    <w:r w:rsidRPr="00DE5A6D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t>20</w:t>
    </w:r>
    <w:r w:rsidR="00BD083E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t>17</w:t>
    </w:r>
    <w:r w:rsidRPr="00DE5A6D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t xml:space="preserve"> to Present. </w:t>
    </w:r>
    <w:r w:rsidRPr="00DE5A6D">
      <w:rPr>
        <w:rFonts w:ascii="Arial" w:hAnsi="Arial" w:cs="Arial"/>
        <w:bCs/>
        <w:color w:val="222222"/>
        <w:sz w:val="16"/>
        <w:szCs w:val="12"/>
        <w:shd w:val="clear" w:color="auto" w:fill="FFFFFF"/>
        <w:lang w:eastAsia="zh-TW"/>
      </w:rPr>
      <w:br/>
      <w:t>All Rights Reserved. No part of this document may be used, displayed or reproduced without the consent of the autho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69B1B" w14:textId="77777777" w:rsidR="00FB5271" w:rsidRDefault="00FB52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B31A7" w14:textId="77777777" w:rsidR="00DC3373" w:rsidRDefault="00DC3373" w:rsidP="009B0A2A">
      <w:pPr>
        <w:spacing w:after="0" w:line="240" w:lineRule="auto"/>
      </w:pPr>
      <w:r>
        <w:separator/>
      </w:r>
    </w:p>
  </w:footnote>
  <w:footnote w:type="continuationSeparator" w:id="0">
    <w:p w14:paraId="564FDA26" w14:textId="77777777" w:rsidR="00DC3373" w:rsidRDefault="00DC3373" w:rsidP="009B0A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E67D2" w14:textId="77777777" w:rsidR="00FB5271" w:rsidRDefault="00FB52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2F9F3" w14:textId="03D45ACA" w:rsidR="009B0A2A" w:rsidRDefault="00BD083E" w:rsidP="002055BA">
    <w:pPr>
      <w:pStyle w:val="Header"/>
      <w:jc w:val="center"/>
    </w:pPr>
    <w:r>
      <w:rPr>
        <w:noProof/>
      </w:rPr>
      <w:drawing>
        <wp:inline distT="0" distB="0" distL="0" distR="0" wp14:anchorId="04ABAFBC" wp14:editId="7D810A6E">
          <wp:extent cx="2524125" cy="597376"/>
          <wp:effectExtent l="0" t="0" r="0" b="0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m Head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9248" cy="603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9A1B5" w14:textId="77777777" w:rsidR="00FB5271" w:rsidRDefault="00FB5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81854"/>
    <w:multiLevelType w:val="hybridMultilevel"/>
    <w:tmpl w:val="9C0A9656"/>
    <w:lvl w:ilvl="0" w:tplc="AFEA2A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13AF2"/>
    <w:multiLevelType w:val="hybridMultilevel"/>
    <w:tmpl w:val="0A944D1E"/>
    <w:lvl w:ilvl="0" w:tplc="EDEE540C">
      <w:numFmt w:val="bullet"/>
      <w:lvlText w:val="•"/>
      <w:lvlJc w:val="left"/>
      <w:pPr>
        <w:ind w:left="5191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91" w:hanging="360"/>
      </w:pPr>
      <w:rPr>
        <w:rFonts w:ascii="Wingdings" w:hAnsi="Wingdings" w:hint="default"/>
      </w:rPr>
    </w:lvl>
  </w:abstractNum>
  <w:abstractNum w:abstractNumId="2" w15:restartNumberingAfterBreak="0">
    <w:nsid w:val="33493F93"/>
    <w:multiLevelType w:val="hybridMultilevel"/>
    <w:tmpl w:val="660E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46716"/>
    <w:multiLevelType w:val="hybridMultilevel"/>
    <w:tmpl w:val="F0966F0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E8449A"/>
    <w:multiLevelType w:val="hybridMultilevel"/>
    <w:tmpl w:val="0A581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16AFA"/>
    <w:multiLevelType w:val="hybridMultilevel"/>
    <w:tmpl w:val="8D4C0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1190B"/>
    <w:multiLevelType w:val="hybridMultilevel"/>
    <w:tmpl w:val="F89AA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A440DE"/>
    <w:multiLevelType w:val="hybridMultilevel"/>
    <w:tmpl w:val="E62CC42E"/>
    <w:lvl w:ilvl="0" w:tplc="EDEE540C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jQ3M7IwNDQwNTVT0lEKTi0uzszPAykwqQUA5l171iwAAAA="/>
  </w:docVars>
  <w:rsids>
    <w:rsidRoot w:val="009B0A2A"/>
    <w:rsid w:val="00000998"/>
    <w:rsid w:val="000013C8"/>
    <w:rsid w:val="00014434"/>
    <w:rsid w:val="00017365"/>
    <w:rsid w:val="00021E07"/>
    <w:rsid w:val="00023406"/>
    <w:rsid w:val="00026F6B"/>
    <w:rsid w:val="00030A01"/>
    <w:rsid w:val="0003421C"/>
    <w:rsid w:val="000377A9"/>
    <w:rsid w:val="00037EE8"/>
    <w:rsid w:val="00040789"/>
    <w:rsid w:val="00042945"/>
    <w:rsid w:val="000440B7"/>
    <w:rsid w:val="000466C1"/>
    <w:rsid w:val="0005364E"/>
    <w:rsid w:val="00053C1F"/>
    <w:rsid w:val="00054305"/>
    <w:rsid w:val="00054BA9"/>
    <w:rsid w:val="0005641F"/>
    <w:rsid w:val="00060629"/>
    <w:rsid w:val="0006159C"/>
    <w:rsid w:val="0006282D"/>
    <w:rsid w:val="00063519"/>
    <w:rsid w:val="00063C82"/>
    <w:rsid w:val="000641D3"/>
    <w:rsid w:val="000649CD"/>
    <w:rsid w:val="00065133"/>
    <w:rsid w:val="000659AE"/>
    <w:rsid w:val="0006647B"/>
    <w:rsid w:val="000702B8"/>
    <w:rsid w:val="00072C78"/>
    <w:rsid w:val="00072F5C"/>
    <w:rsid w:val="00073833"/>
    <w:rsid w:val="0007611F"/>
    <w:rsid w:val="0007736B"/>
    <w:rsid w:val="000805E1"/>
    <w:rsid w:val="00083D03"/>
    <w:rsid w:val="00085E19"/>
    <w:rsid w:val="00086F61"/>
    <w:rsid w:val="00093B38"/>
    <w:rsid w:val="00097CAA"/>
    <w:rsid w:val="000A0FBE"/>
    <w:rsid w:val="000A1A27"/>
    <w:rsid w:val="000A2763"/>
    <w:rsid w:val="000A3D6D"/>
    <w:rsid w:val="000A43DB"/>
    <w:rsid w:val="000A6858"/>
    <w:rsid w:val="000A7071"/>
    <w:rsid w:val="000B02C3"/>
    <w:rsid w:val="000B52C2"/>
    <w:rsid w:val="000B757F"/>
    <w:rsid w:val="000C0750"/>
    <w:rsid w:val="000C2B03"/>
    <w:rsid w:val="000C2F8D"/>
    <w:rsid w:val="000C4878"/>
    <w:rsid w:val="000C7FFC"/>
    <w:rsid w:val="000D2622"/>
    <w:rsid w:val="000D294C"/>
    <w:rsid w:val="000D2B41"/>
    <w:rsid w:val="000D3EE4"/>
    <w:rsid w:val="000D55EF"/>
    <w:rsid w:val="000D63AE"/>
    <w:rsid w:val="000D7183"/>
    <w:rsid w:val="000E35B1"/>
    <w:rsid w:val="000F07E5"/>
    <w:rsid w:val="000F2CF6"/>
    <w:rsid w:val="000F3373"/>
    <w:rsid w:val="000F4AD5"/>
    <w:rsid w:val="00101A52"/>
    <w:rsid w:val="00105370"/>
    <w:rsid w:val="001076B2"/>
    <w:rsid w:val="00107863"/>
    <w:rsid w:val="00107E55"/>
    <w:rsid w:val="00112532"/>
    <w:rsid w:val="00112D78"/>
    <w:rsid w:val="00113828"/>
    <w:rsid w:val="00114942"/>
    <w:rsid w:val="00122735"/>
    <w:rsid w:val="0013119F"/>
    <w:rsid w:val="00133907"/>
    <w:rsid w:val="0013486F"/>
    <w:rsid w:val="001353B5"/>
    <w:rsid w:val="001358CE"/>
    <w:rsid w:val="00140F0E"/>
    <w:rsid w:val="00141115"/>
    <w:rsid w:val="00142D26"/>
    <w:rsid w:val="001451F8"/>
    <w:rsid w:val="00146AE9"/>
    <w:rsid w:val="001507BF"/>
    <w:rsid w:val="00153D74"/>
    <w:rsid w:val="001630EC"/>
    <w:rsid w:val="00163111"/>
    <w:rsid w:val="00164681"/>
    <w:rsid w:val="00165492"/>
    <w:rsid w:val="00172E14"/>
    <w:rsid w:val="00172EF3"/>
    <w:rsid w:val="001735DF"/>
    <w:rsid w:val="00173982"/>
    <w:rsid w:val="00173A06"/>
    <w:rsid w:val="00174854"/>
    <w:rsid w:val="001750CD"/>
    <w:rsid w:val="00176F3B"/>
    <w:rsid w:val="001833FC"/>
    <w:rsid w:val="00184CEB"/>
    <w:rsid w:val="00185772"/>
    <w:rsid w:val="001871CD"/>
    <w:rsid w:val="001902E4"/>
    <w:rsid w:val="001913BA"/>
    <w:rsid w:val="00191ECC"/>
    <w:rsid w:val="001953A7"/>
    <w:rsid w:val="00197035"/>
    <w:rsid w:val="001A1E78"/>
    <w:rsid w:val="001A214F"/>
    <w:rsid w:val="001A23D6"/>
    <w:rsid w:val="001A28B9"/>
    <w:rsid w:val="001A4009"/>
    <w:rsid w:val="001A4E47"/>
    <w:rsid w:val="001A7B02"/>
    <w:rsid w:val="001A7C11"/>
    <w:rsid w:val="001B272E"/>
    <w:rsid w:val="001B5313"/>
    <w:rsid w:val="001B7023"/>
    <w:rsid w:val="001C1D7F"/>
    <w:rsid w:val="001C30BA"/>
    <w:rsid w:val="001C3798"/>
    <w:rsid w:val="001C471B"/>
    <w:rsid w:val="001C530F"/>
    <w:rsid w:val="001C6B37"/>
    <w:rsid w:val="001D2B04"/>
    <w:rsid w:val="001D30F2"/>
    <w:rsid w:val="001D69C6"/>
    <w:rsid w:val="001E286D"/>
    <w:rsid w:val="001E6D39"/>
    <w:rsid w:val="001F4CBB"/>
    <w:rsid w:val="00200890"/>
    <w:rsid w:val="002027B6"/>
    <w:rsid w:val="002036B9"/>
    <w:rsid w:val="0020396D"/>
    <w:rsid w:val="002055BA"/>
    <w:rsid w:val="0021118C"/>
    <w:rsid w:val="00212BA7"/>
    <w:rsid w:val="00215433"/>
    <w:rsid w:val="00220D72"/>
    <w:rsid w:val="002219C9"/>
    <w:rsid w:val="002239C1"/>
    <w:rsid w:val="00224311"/>
    <w:rsid w:val="00224723"/>
    <w:rsid w:val="00224CB2"/>
    <w:rsid w:val="00225453"/>
    <w:rsid w:val="00230656"/>
    <w:rsid w:val="002318BD"/>
    <w:rsid w:val="002341C1"/>
    <w:rsid w:val="00234CFB"/>
    <w:rsid w:val="00234EAC"/>
    <w:rsid w:val="00237921"/>
    <w:rsid w:val="0024075F"/>
    <w:rsid w:val="002410DE"/>
    <w:rsid w:val="00244F3C"/>
    <w:rsid w:val="00247814"/>
    <w:rsid w:val="00247D4B"/>
    <w:rsid w:val="00251948"/>
    <w:rsid w:val="00252B47"/>
    <w:rsid w:val="00254DDD"/>
    <w:rsid w:val="00255509"/>
    <w:rsid w:val="0025568F"/>
    <w:rsid w:val="00264B73"/>
    <w:rsid w:val="00266BAC"/>
    <w:rsid w:val="00272C34"/>
    <w:rsid w:val="002801A8"/>
    <w:rsid w:val="002810B3"/>
    <w:rsid w:val="00282935"/>
    <w:rsid w:val="00283F4D"/>
    <w:rsid w:val="002849E5"/>
    <w:rsid w:val="00285B56"/>
    <w:rsid w:val="00291DFA"/>
    <w:rsid w:val="00293DB8"/>
    <w:rsid w:val="002970A5"/>
    <w:rsid w:val="002A154F"/>
    <w:rsid w:val="002A30A7"/>
    <w:rsid w:val="002A3DF0"/>
    <w:rsid w:val="002B22F9"/>
    <w:rsid w:val="002B4840"/>
    <w:rsid w:val="002B5309"/>
    <w:rsid w:val="002B6847"/>
    <w:rsid w:val="002C11B6"/>
    <w:rsid w:val="002C30E7"/>
    <w:rsid w:val="002C395D"/>
    <w:rsid w:val="002C54AD"/>
    <w:rsid w:val="002C7EC7"/>
    <w:rsid w:val="002D2BF1"/>
    <w:rsid w:val="002D6347"/>
    <w:rsid w:val="002D6902"/>
    <w:rsid w:val="002E0AE7"/>
    <w:rsid w:val="002E20CC"/>
    <w:rsid w:val="002F059C"/>
    <w:rsid w:val="002F2AD3"/>
    <w:rsid w:val="002F31D1"/>
    <w:rsid w:val="002F4850"/>
    <w:rsid w:val="002F5B09"/>
    <w:rsid w:val="00300928"/>
    <w:rsid w:val="00300CDF"/>
    <w:rsid w:val="00301658"/>
    <w:rsid w:val="00303716"/>
    <w:rsid w:val="00304FB4"/>
    <w:rsid w:val="00307C81"/>
    <w:rsid w:val="003106C6"/>
    <w:rsid w:val="003106FB"/>
    <w:rsid w:val="003109B8"/>
    <w:rsid w:val="00313149"/>
    <w:rsid w:val="00314BE7"/>
    <w:rsid w:val="00322A85"/>
    <w:rsid w:val="00322DC3"/>
    <w:rsid w:val="0032319F"/>
    <w:rsid w:val="0033458F"/>
    <w:rsid w:val="003354D5"/>
    <w:rsid w:val="0033656C"/>
    <w:rsid w:val="00336F59"/>
    <w:rsid w:val="00336F8C"/>
    <w:rsid w:val="00340331"/>
    <w:rsid w:val="0034143F"/>
    <w:rsid w:val="0034473D"/>
    <w:rsid w:val="00345E25"/>
    <w:rsid w:val="00346A7B"/>
    <w:rsid w:val="0035004E"/>
    <w:rsid w:val="003545C8"/>
    <w:rsid w:val="00357330"/>
    <w:rsid w:val="003602F4"/>
    <w:rsid w:val="0036153A"/>
    <w:rsid w:val="00362758"/>
    <w:rsid w:val="00362A16"/>
    <w:rsid w:val="0036713E"/>
    <w:rsid w:val="00370E7B"/>
    <w:rsid w:val="0037171A"/>
    <w:rsid w:val="003717E9"/>
    <w:rsid w:val="0037253B"/>
    <w:rsid w:val="00374D50"/>
    <w:rsid w:val="00375CDF"/>
    <w:rsid w:val="0037606F"/>
    <w:rsid w:val="00376517"/>
    <w:rsid w:val="00380A4A"/>
    <w:rsid w:val="00381B30"/>
    <w:rsid w:val="00382F9C"/>
    <w:rsid w:val="00383424"/>
    <w:rsid w:val="003869C0"/>
    <w:rsid w:val="00386A5A"/>
    <w:rsid w:val="00387D1A"/>
    <w:rsid w:val="003902CE"/>
    <w:rsid w:val="00390FA1"/>
    <w:rsid w:val="003911BA"/>
    <w:rsid w:val="00391F15"/>
    <w:rsid w:val="0039276F"/>
    <w:rsid w:val="00392B34"/>
    <w:rsid w:val="00395F29"/>
    <w:rsid w:val="003964ED"/>
    <w:rsid w:val="00396C30"/>
    <w:rsid w:val="003A1ACF"/>
    <w:rsid w:val="003A6717"/>
    <w:rsid w:val="003A6826"/>
    <w:rsid w:val="003A684E"/>
    <w:rsid w:val="003A68F4"/>
    <w:rsid w:val="003B0F0D"/>
    <w:rsid w:val="003B1791"/>
    <w:rsid w:val="003B1E7C"/>
    <w:rsid w:val="003B45EF"/>
    <w:rsid w:val="003B4772"/>
    <w:rsid w:val="003B5E7D"/>
    <w:rsid w:val="003C0FD1"/>
    <w:rsid w:val="003C1122"/>
    <w:rsid w:val="003C1271"/>
    <w:rsid w:val="003C3EBD"/>
    <w:rsid w:val="003D41AC"/>
    <w:rsid w:val="003D468D"/>
    <w:rsid w:val="003D5860"/>
    <w:rsid w:val="003D5F68"/>
    <w:rsid w:val="003E1CA4"/>
    <w:rsid w:val="003E20F6"/>
    <w:rsid w:val="003E28AB"/>
    <w:rsid w:val="003E5118"/>
    <w:rsid w:val="00400F94"/>
    <w:rsid w:val="00401768"/>
    <w:rsid w:val="00401A45"/>
    <w:rsid w:val="004028AE"/>
    <w:rsid w:val="004040FF"/>
    <w:rsid w:val="00406801"/>
    <w:rsid w:val="00411CA7"/>
    <w:rsid w:val="00412288"/>
    <w:rsid w:val="004143B0"/>
    <w:rsid w:val="004150DF"/>
    <w:rsid w:val="00417281"/>
    <w:rsid w:val="004214D5"/>
    <w:rsid w:val="0042609E"/>
    <w:rsid w:val="004270E5"/>
    <w:rsid w:val="00427E78"/>
    <w:rsid w:val="004300FD"/>
    <w:rsid w:val="00431A13"/>
    <w:rsid w:val="00432291"/>
    <w:rsid w:val="00432848"/>
    <w:rsid w:val="00433456"/>
    <w:rsid w:val="00433C5F"/>
    <w:rsid w:val="0043420D"/>
    <w:rsid w:val="004350A5"/>
    <w:rsid w:val="0044177F"/>
    <w:rsid w:val="00441C5C"/>
    <w:rsid w:val="00441FA2"/>
    <w:rsid w:val="00443CF2"/>
    <w:rsid w:val="00443E66"/>
    <w:rsid w:val="00443F20"/>
    <w:rsid w:val="00446AE9"/>
    <w:rsid w:val="0045354D"/>
    <w:rsid w:val="0045548B"/>
    <w:rsid w:val="004566B1"/>
    <w:rsid w:val="00462812"/>
    <w:rsid w:val="00463591"/>
    <w:rsid w:val="0046374E"/>
    <w:rsid w:val="00467490"/>
    <w:rsid w:val="00471E30"/>
    <w:rsid w:val="00475FB0"/>
    <w:rsid w:val="00477A06"/>
    <w:rsid w:val="00482A60"/>
    <w:rsid w:val="00482FFF"/>
    <w:rsid w:val="004848A9"/>
    <w:rsid w:val="00490A77"/>
    <w:rsid w:val="004A2E3D"/>
    <w:rsid w:val="004A3CB3"/>
    <w:rsid w:val="004A4131"/>
    <w:rsid w:val="004A4F47"/>
    <w:rsid w:val="004A59D5"/>
    <w:rsid w:val="004A7FCE"/>
    <w:rsid w:val="004B31A2"/>
    <w:rsid w:val="004B43A1"/>
    <w:rsid w:val="004C096F"/>
    <w:rsid w:val="004C189A"/>
    <w:rsid w:val="004C19E5"/>
    <w:rsid w:val="004C6AAD"/>
    <w:rsid w:val="004C72EE"/>
    <w:rsid w:val="004C7E05"/>
    <w:rsid w:val="004D20CE"/>
    <w:rsid w:val="004D2EC3"/>
    <w:rsid w:val="004D30C4"/>
    <w:rsid w:val="004D3900"/>
    <w:rsid w:val="004D4032"/>
    <w:rsid w:val="004D53AA"/>
    <w:rsid w:val="004D57DC"/>
    <w:rsid w:val="004D69DC"/>
    <w:rsid w:val="004E7B37"/>
    <w:rsid w:val="004E7FD4"/>
    <w:rsid w:val="004F2AEA"/>
    <w:rsid w:val="004F3734"/>
    <w:rsid w:val="004F3E4E"/>
    <w:rsid w:val="004F5CDC"/>
    <w:rsid w:val="004F77D3"/>
    <w:rsid w:val="0050107A"/>
    <w:rsid w:val="00502B82"/>
    <w:rsid w:val="005126AC"/>
    <w:rsid w:val="00514DDF"/>
    <w:rsid w:val="00515210"/>
    <w:rsid w:val="0051599C"/>
    <w:rsid w:val="005159AF"/>
    <w:rsid w:val="005178DF"/>
    <w:rsid w:val="00517C85"/>
    <w:rsid w:val="00520CF5"/>
    <w:rsid w:val="00520F74"/>
    <w:rsid w:val="00521DAB"/>
    <w:rsid w:val="005232D6"/>
    <w:rsid w:val="005241FB"/>
    <w:rsid w:val="00525D9B"/>
    <w:rsid w:val="0053324C"/>
    <w:rsid w:val="005342F6"/>
    <w:rsid w:val="00535374"/>
    <w:rsid w:val="00542473"/>
    <w:rsid w:val="00542C92"/>
    <w:rsid w:val="00545D2B"/>
    <w:rsid w:val="00553812"/>
    <w:rsid w:val="0055430B"/>
    <w:rsid w:val="00554617"/>
    <w:rsid w:val="00554CB8"/>
    <w:rsid w:val="00554E30"/>
    <w:rsid w:val="005555D0"/>
    <w:rsid w:val="005559F9"/>
    <w:rsid w:val="005573E6"/>
    <w:rsid w:val="0056265B"/>
    <w:rsid w:val="00563E2A"/>
    <w:rsid w:val="0056472C"/>
    <w:rsid w:val="00570ADE"/>
    <w:rsid w:val="00571378"/>
    <w:rsid w:val="005722F8"/>
    <w:rsid w:val="00574CBE"/>
    <w:rsid w:val="005766B7"/>
    <w:rsid w:val="005815EA"/>
    <w:rsid w:val="0058168E"/>
    <w:rsid w:val="00582495"/>
    <w:rsid w:val="0058291A"/>
    <w:rsid w:val="005855D8"/>
    <w:rsid w:val="00586BB2"/>
    <w:rsid w:val="00594B28"/>
    <w:rsid w:val="0059505B"/>
    <w:rsid w:val="005950A3"/>
    <w:rsid w:val="00597EA8"/>
    <w:rsid w:val="005A0D97"/>
    <w:rsid w:val="005A1D82"/>
    <w:rsid w:val="005A2127"/>
    <w:rsid w:val="005A4EFB"/>
    <w:rsid w:val="005A53FF"/>
    <w:rsid w:val="005A5DD7"/>
    <w:rsid w:val="005B0FBF"/>
    <w:rsid w:val="005B2393"/>
    <w:rsid w:val="005C31ED"/>
    <w:rsid w:val="005C3B63"/>
    <w:rsid w:val="005C4E18"/>
    <w:rsid w:val="005C58B1"/>
    <w:rsid w:val="005C6790"/>
    <w:rsid w:val="005C7E81"/>
    <w:rsid w:val="005D4052"/>
    <w:rsid w:val="005D4EFD"/>
    <w:rsid w:val="005D72E2"/>
    <w:rsid w:val="005D7FEC"/>
    <w:rsid w:val="005E0A8C"/>
    <w:rsid w:val="005E0CC1"/>
    <w:rsid w:val="005E0D74"/>
    <w:rsid w:val="005E4096"/>
    <w:rsid w:val="005E5C30"/>
    <w:rsid w:val="005E68D2"/>
    <w:rsid w:val="005F0846"/>
    <w:rsid w:val="005F0D21"/>
    <w:rsid w:val="005F6B6B"/>
    <w:rsid w:val="005F74B8"/>
    <w:rsid w:val="005F7FA2"/>
    <w:rsid w:val="00600323"/>
    <w:rsid w:val="0060284E"/>
    <w:rsid w:val="00602D0F"/>
    <w:rsid w:val="00602E76"/>
    <w:rsid w:val="006032EA"/>
    <w:rsid w:val="00603744"/>
    <w:rsid w:val="006057B8"/>
    <w:rsid w:val="006103A1"/>
    <w:rsid w:val="006109C4"/>
    <w:rsid w:val="00613824"/>
    <w:rsid w:val="00615B73"/>
    <w:rsid w:val="006274DA"/>
    <w:rsid w:val="00627876"/>
    <w:rsid w:val="006279CB"/>
    <w:rsid w:val="00627EE7"/>
    <w:rsid w:val="00632B73"/>
    <w:rsid w:val="00632C65"/>
    <w:rsid w:val="0063568C"/>
    <w:rsid w:val="00637349"/>
    <w:rsid w:val="006423CF"/>
    <w:rsid w:val="00642657"/>
    <w:rsid w:val="0064563E"/>
    <w:rsid w:val="00645669"/>
    <w:rsid w:val="0064784D"/>
    <w:rsid w:val="00647E3A"/>
    <w:rsid w:val="0065008D"/>
    <w:rsid w:val="00651A71"/>
    <w:rsid w:val="0065346A"/>
    <w:rsid w:val="00655F9E"/>
    <w:rsid w:val="0066537D"/>
    <w:rsid w:val="0066768D"/>
    <w:rsid w:val="006679FD"/>
    <w:rsid w:val="006718B7"/>
    <w:rsid w:val="006743E0"/>
    <w:rsid w:val="00675997"/>
    <w:rsid w:val="00675A81"/>
    <w:rsid w:val="00680D79"/>
    <w:rsid w:val="00680DB3"/>
    <w:rsid w:val="00681437"/>
    <w:rsid w:val="00682BCF"/>
    <w:rsid w:val="006839E5"/>
    <w:rsid w:val="0068468B"/>
    <w:rsid w:val="00684D5B"/>
    <w:rsid w:val="00685AB8"/>
    <w:rsid w:val="00686FE4"/>
    <w:rsid w:val="00687CDF"/>
    <w:rsid w:val="00690A5A"/>
    <w:rsid w:val="00693A9C"/>
    <w:rsid w:val="00694E2D"/>
    <w:rsid w:val="00695780"/>
    <w:rsid w:val="00695D58"/>
    <w:rsid w:val="006A2C49"/>
    <w:rsid w:val="006A2DE8"/>
    <w:rsid w:val="006B0A8F"/>
    <w:rsid w:val="006B141B"/>
    <w:rsid w:val="006B147E"/>
    <w:rsid w:val="006B7B98"/>
    <w:rsid w:val="006C01AC"/>
    <w:rsid w:val="006C0488"/>
    <w:rsid w:val="006C26C7"/>
    <w:rsid w:val="006C3664"/>
    <w:rsid w:val="006C4902"/>
    <w:rsid w:val="006C5A9D"/>
    <w:rsid w:val="006C759A"/>
    <w:rsid w:val="006D0CB6"/>
    <w:rsid w:val="006D2751"/>
    <w:rsid w:val="006D43C7"/>
    <w:rsid w:val="006D4D8A"/>
    <w:rsid w:val="006D59EC"/>
    <w:rsid w:val="006D5C4B"/>
    <w:rsid w:val="006D79C2"/>
    <w:rsid w:val="006E16DE"/>
    <w:rsid w:val="006E2CDF"/>
    <w:rsid w:val="006E3228"/>
    <w:rsid w:val="006E332C"/>
    <w:rsid w:val="006E4336"/>
    <w:rsid w:val="006F000A"/>
    <w:rsid w:val="006F27C2"/>
    <w:rsid w:val="006F3500"/>
    <w:rsid w:val="007025AF"/>
    <w:rsid w:val="0070404B"/>
    <w:rsid w:val="0070644C"/>
    <w:rsid w:val="0071104A"/>
    <w:rsid w:val="0071310B"/>
    <w:rsid w:val="00713259"/>
    <w:rsid w:val="0071631B"/>
    <w:rsid w:val="00717A0A"/>
    <w:rsid w:val="00721BBA"/>
    <w:rsid w:val="00723C80"/>
    <w:rsid w:val="00725341"/>
    <w:rsid w:val="00726FD7"/>
    <w:rsid w:val="00730464"/>
    <w:rsid w:val="00731FB8"/>
    <w:rsid w:val="0073673C"/>
    <w:rsid w:val="007422EE"/>
    <w:rsid w:val="00743B4A"/>
    <w:rsid w:val="00745C31"/>
    <w:rsid w:val="0074634E"/>
    <w:rsid w:val="00746483"/>
    <w:rsid w:val="00747E67"/>
    <w:rsid w:val="007506D6"/>
    <w:rsid w:val="007507C5"/>
    <w:rsid w:val="00752E5F"/>
    <w:rsid w:val="0075508E"/>
    <w:rsid w:val="00760592"/>
    <w:rsid w:val="00765630"/>
    <w:rsid w:val="0076646C"/>
    <w:rsid w:val="00770EDA"/>
    <w:rsid w:val="0077162C"/>
    <w:rsid w:val="00771CEE"/>
    <w:rsid w:val="0077318B"/>
    <w:rsid w:val="007767E3"/>
    <w:rsid w:val="007768B3"/>
    <w:rsid w:val="00781DA5"/>
    <w:rsid w:val="007830C8"/>
    <w:rsid w:val="00787061"/>
    <w:rsid w:val="00787A6E"/>
    <w:rsid w:val="007932D1"/>
    <w:rsid w:val="007A03BB"/>
    <w:rsid w:val="007A0F5B"/>
    <w:rsid w:val="007A3B14"/>
    <w:rsid w:val="007A3B3E"/>
    <w:rsid w:val="007A53B1"/>
    <w:rsid w:val="007B0B85"/>
    <w:rsid w:val="007B18FD"/>
    <w:rsid w:val="007B1C80"/>
    <w:rsid w:val="007B6223"/>
    <w:rsid w:val="007B7F07"/>
    <w:rsid w:val="007C03A7"/>
    <w:rsid w:val="007C0902"/>
    <w:rsid w:val="007C2F28"/>
    <w:rsid w:val="007C7048"/>
    <w:rsid w:val="007C710B"/>
    <w:rsid w:val="007C73DF"/>
    <w:rsid w:val="007D5CEF"/>
    <w:rsid w:val="007D6165"/>
    <w:rsid w:val="007D6E68"/>
    <w:rsid w:val="007D762D"/>
    <w:rsid w:val="007E1B06"/>
    <w:rsid w:val="007E2C5E"/>
    <w:rsid w:val="007E38EC"/>
    <w:rsid w:val="007E6ABE"/>
    <w:rsid w:val="007E7343"/>
    <w:rsid w:val="007F0D10"/>
    <w:rsid w:val="007F3D31"/>
    <w:rsid w:val="0080306B"/>
    <w:rsid w:val="008051E1"/>
    <w:rsid w:val="00812FC7"/>
    <w:rsid w:val="0081310C"/>
    <w:rsid w:val="008131C4"/>
    <w:rsid w:val="008140DE"/>
    <w:rsid w:val="00814F74"/>
    <w:rsid w:val="00815FE8"/>
    <w:rsid w:val="008215C1"/>
    <w:rsid w:val="00825093"/>
    <w:rsid w:val="008255D8"/>
    <w:rsid w:val="00830EFA"/>
    <w:rsid w:val="00835658"/>
    <w:rsid w:val="00840901"/>
    <w:rsid w:val="00840942"/>
    <w:rsid w:val="00843EC4"/>
    <w:rsid w:val="00844428"/>
    <w:rsid w:val="00847EFC"/>
    <w:rsid w:val="00852BDC"/>
    <w:rsid w:val="00853D2F"/>
    <w:rsid w:val="00855D70"/>
    <w:rsid w:val="00861C1E"/>
    <w:rsid w:val="008622D6"/>
    <w:rsid w:val="008651F7"/>
    <w:rsid w:val="00867CA0"/>
    <w:rsid w:val="00872C77"/>
    <w:rsid w:val="00875749"/>
    <w:rsid w:val="008776CD"/>
    <w:rsid w:val="008834C1"/>
    <w:rsid w:val="00883B3E"/>
    <w:rsid w:val="008856A4"/>
    <w:rsid w:val="008A4C72"/>
    <w:rsid w:val="008A55E7"/>
    <w:rsid w:val="008B3832"/>
    <w:rsid w:val="008B4E8B"/>
    <w:rsid w:val="008B5379"/>
    <w:rsid w:val="008B6024"/>
    <w:rsid w:val="008C1B18"/>
    <w:rsid w:val="008C2AC7"/>
    <w:rsid w:val="008C2BDE"/>
    <w:rsid w:val="008C533D"/>
    <w:rsid w:val="008C59E7"/>
    <w:rsid w:val="008C6B37"/>
    <w:rsid w:val="008D16AD"/>
    <w:rsid w:val="008D4086"/>
    <w:rsid w:val="008D4C4E"/>
    <w:rsid w:val="008D5858"/>
    <w:rsid w:val="008D699A"/>
    <w:rsid w:val="008E0BF9"/>
    <w:rsid w:val="008E4C2B"/>
    <w:rsid w:val="008E5A07"/>
    <w:rsid w:val="008E6EEE"/>
    <w:rsid w:val="008F0597"/>
    <w:rsid w:val="008F506F"/>
    <w:rsid w:val="008F599A"/>
    <w:rsid w:val="008F71CF"/>
    <w:rsid w:val="0090010E"/>
    <w:rsid w:val="00902A4A"/>
    <w:rsid w:val="00906E3B"/>
    <w:rsid w:val="009125E2"/>
    <w:rsid w:val="00916B9F"/>
    <w:rsid w:val="00916F57"/>
    <w:rsid w:val="00921323"/>
    <w:rsid w:val="009217FC"/>
    <w:rsid w:val="00922C41"/>
    <w:rsid w:val="00923014"/>
    <w:rsid w:val="00923C46"/>
    <w:rsid w:val="009273EA"/>
    <w:rsid w:val="00927F15"/>
    <w:rsid w:val="009307BD"/>
    <w:rsid w:val="009308B9"/>
    <w:rsid w:val="00932FC2"/>
    <w:rsid w:val="0093375F"/>
    <w:rsid w:val="00935147"/>
    <w:rsid w:val="00935652"/>
    <w:rsid w:val="00941AB7"/>
    <w:rsid w:val="00943A73"/>
    <w:rsid w:val="00947EA7"/>
    <w:rsid w:val="009512D4"/>
    <w:rsid w:val="009538F1"/>
    <w:rsid w:val="00955E03"/>
    <w:rsid w:val="00956ED7"/>
    <w:rsid w:val="00957848"/>
    <w:rsid w:val="00964A32"/>
    <w:rsid w:val="009655CD"/>
    <w:rsid w:val="00965DC7"/>
    <w:rsid w:val="0097239C"/>
    <w:rsid w:val="00972ACD"/>
    <w:rsid w:val="009745F4"/>
    <w:rsid w:val="00974A1F"/>
    <w:rsid w:val="009770B6"/>
    <w:rsid w:val="009826BA"/>
    <w:rsid w:val="009851FF"/>
    <w:rsid w:val="009865B0"/>
    <w:rsid w:val="00986DE9"/>
    <w:rsid w:val="009916A8"/>
    <w:rsid w:val="00991F97"/>
    <w:rsid w:val="00995BF1"/>
    <w:rsid w:val="00996655"/>
    <w:rsid w:val="00996C36"/>
    <w:rsid w:val="00997A7F"/>
    <w:rsid w:val="009A34DD"/>
    <w:rsid w:val="009A466B"/>
    <w:rsid w:val="009A4761"/>
    <w:rsid w:val="009A5A2D"/>
    <w:rsid w:val="009A7235"/>
    <w:rsid w:val="009B0A2A"/>
    <w:rsid w:val="009B36A2"/>
    <w:rsid w:val="009B629D"/>
    <w:rsid w:val="009B6923"/>
    <w:rsid w:val="009C1614"/>
    <w:rsid w:val="009C1830"/>
    <w:rsid w:val="009C4C59"/>
    <w:rsid w:val="009C4FEF"/>
    <w:rsid w:val="009D1A4F"/>
    <w:rsid w:val="009D21C4"/>
    <w:rsid w:val="009D2972"/>
    <w:rsid w:val="009D344C"/>
    <w:rsid w:val="009D4C34"/>
    <w:rsid w:val="009F073D"/>
    <w:rsid w:val="009F4BFD"/>
    <w:rsid w:val="009F689D"/>
    <w:rsid w:val="009F68E9"/>
    <w:rsid w:val="009F69A2"/>
    <w:rsid w:val="00A0239C"/>
    <w:rsid w:val="00A02C02"/>
    <w:rsid w:val="00A0642A"/>
    <w:rsid w:val="00A07B05"/>
    <w:rsid w:val="00A10019"/>
    <w:rsid w:val="00A11672"/>
    <w:rsid w:val="00A12C84"/>
    <w:rsid w:val="00A1318A"/>
    <w:rsid w:val="00A149CD"/>
    <w:rsid w:val="00A14B9D"/>
    <w:rsid w:val="00A1675D"/>
    <w:rsid w:val="00A1696F"/>
    <w:rsid w:val="00A16F86"/>
    <w:rsid w:val="00A17319"/>
    <w:rsid w:val="00A21427"/>
    <w:rsid w:val="00A226FA"/>
    <w:rsid w:val="00A30BF8"/>
    <w:rsid w:val="00A33DE1"/>
    <w:rsid w:val="00A34A0E"/>
    <w:rsid w:val="00A35314"/>
    <w:rsid w:val="00A369B2"/>
    <w:rsid w:val="00A37E73"/>
    <w:rsid w:val="00A41958"/>
    <w:rsid w:val="00A437FA"/>
    <w:rsid w:val="00A4497F"/>
    <w:rsid w:val="00A469B7"/>
    <w:rsid w:val="00A50820"/>
    <w:rsid w:val="00A50BE0"/>
    <w:rsid w:val="00A51352"/>
    <w:rsid w:val="00A5147C"/>
    <w:rsid w:val="00A51515"/>
    <w:rsid w:val="00A527AE"/>
    <w:rsid w:val="00A5568B"/>
    <w:rsid w:val="00A55C4D"/>
    <w:rsid w:val="00A55E9D"/>
    <w:rsid w:val="00A564DB"/>
    <w:rsid w:val="00A6057E"/>
    <w:rsid w:val="00A631FE"/>
    <w:rsid w:val="00A64CC4"/>
    <w:rsid w:val="00A6505B"/>
    <w:rsid w:val="00A67892"/>
    <w:rsid w:val="00A70373"/>
    <w:rsid w:val="00A70B73"/>
    <w:rsid w:val="00A70EA0"/>
    <w:rsid w:val="00A723DC"/>
    <w:rsid w:val="00A72522"/>
    <w:rsid w:val="00A80F05"/>
    <w:rsid w:val="00A83C97"/>
    <w:rsid w:val="00A84B18"/>
    <w:rsid w:val="00A90203"/>
    <w:rsid w:val="00A91B84"/>
    <w:rsid w:val="00A95234"/>
    <w:rsid w:val="00A95D32"/>
    <w:rsid w:val="00A96291"/>
    <w:rsid w:val="00A96F24"/>
    <w:rsid w:val="00AA16B9"/>
    <w:rsid w:val="00AA3607"/>
    <w:rsid w:val="00AA3A93"/>
    <w:rsid w:val="00AA424A"/>
    <w:rsid w:val="00AA4F99"/>
    <w:rsid w:val="00AA5439"/>
    <w:rsid w:val="00AA59C3"/>
    <w:rsid w:val="00AA6C82"/>
    <w:rsid w:val="00AA7546"/>
    <w:rsid w:val="00AA7A0A"/>
    <w:rsid w:val="00AB1DA4"/>
    <w:rsid w:val="00AB2936"/>
    <w:rsid w:val="00AB3B27"/>
    <w:rsid w:val="00AB3CE1"/>
    <w:rsid w:val="00AB3F74"/>
    <w:rsid w:val="00AB7724"/>
    <w:rsid w:val="00AC1326"/>
    <w:rsid w:val="00AC16B6"/>
    <w:rsid w:val="00AC37ED"/>
    <w:rsid w:val="00AC4DBF"/>
    <w:rsid w:val="00AC6FE4"/>
    <w:rsid w:val="00AD015B"/>
    <w:rsid w:val="00AD31C9"/>
    <w:rsid w:val="00AD61E5"/>
    <w:rsid w:val="00AE2996"/>
    <w:rsid w:val="00AE2BFC"/>
    <w:rsid w:val="00AE30DD"/>
    <w:rsid w:val="00AE5C47"/>
    <w:rsid w:val="00AE6BC1"/>
    <w:rsid w:val="00AE6F18"/>
    <w:rsid w:val="00AE7B36"/>
    <w:rsid w:val="00AF0DE4"/>
    <w:rsid w:val="00AF1870"/>
    <w:rsid w:val="00AF4521"/>
    <w:rsid w:val="00AF56E8"/>
    <w:rsid w:val="00AF6A7C"/>
    <w:rsid w:val="00AF6F34"/>
    <w:rsid w:val="00B001F9"/>
    <w:rsid w:val="00B00D74"/>
    <w:rsid w:val="00B02034"/>
    <w:rsid w:val="00B052E0"/>
    <w:rsid w:val="00B117A7"/>
    <w:rsid w:val="00B160C4"/>
    <w:rsid w:val="00B16C4E"/>
    <w:rsid w:val="00B2457A"/>
    <w:rsid w:val="00B270CA"/>
    <w:rsid w:val="00B27599"/>
    <w:rsid w:val="00B31168"/>
    <w:rsid w:val="00B3143B"/>
    <w:rsid w:val="00B32A16"/>
    <w:rsid w:val="00B33AC7"/>
    <w:rsid w:val="00B37CD7"/>
    <w:rsid w:val="00B40623"/>
    <w:rsid w:val="00B417E9"/>
    <w:rsid w:val="00B4325E"/>
    <w:rsid w:val="00B43DB9"/>
    <w:rsid w:val="00B4444F"/>
    <w:rsid w:val="00B451C9"/>
    <w:rsid w:val="00B47C42"/>
    <w:rsid w:val="00B507AA"/>
    <w:rsid w:val="00B51D47"/>
    <w:rsid w:val="00B52E3C"/>
    <w:rsid w:val="00B556A6"/>
    <w:rsid w:val="00B55F59"/>
    <w:rsid w:val="00B608F2"/>
    <w:rsid w:val="00B613F6"/>
    <w:rsid w:val="00B62DF2"/>
    <w:rsid w:val="00B6464D"/>
    <w:rsid w:val="00B649DF"/>
    <w:rsid w:val="00B66AAB"/>
    <w:rsid w:val="00B66EB6"/>
    <w:rsid w:val="00B706FB"/>
    <w:rsid w:val="00B70DD5"/>
    <w:rsid w:val="00B74B61"/>
    <w:rsid w:val="00B76669"/>
    <w:rsid w:val="00B8024A"/>
    <w:rsid w:val="00B8086D"/>
    <w:rsid w:val="00B81E2C"/>
    <w:rsid w:val="00B8227C"/>
    <w:rsid w:val="00B842E8"/>
    <w:rsid w:val="00B85E37"/>
    <w:rsid w:val="00B9516A"/>
    <w:rsid w:val="00BA0163"/>
    <w:rsid w:val="00BA0729"/>
    <w:rsid w:val="00BA0835"/>
    <w:rsid w:val="00BB005F"/>
    <w:rsid w:val="00BB0EE8"/>
    <w:rsid w:val="00BB212F"/>
    <w:rsid w:val="00BB2FC1"/>
    <w:rsid w:val="00BB34F2"/>
    <w:rsid w:val="00BB77DA"/>
    <w:rsid w:val="00BC1110"/>
    <w:rsid w:val="00BC169D"/>
    <w:rsid w:val="00BC2427"/>
    <w:rsid w:val="00BC34E4"/>
    <w:rsid w:val="00BC3E2E"/>
    <w:rsid w:val="00BC5B23"/>
    <w:rsid w:val="00BC6642"/>
    <w:rsid w:val="00BC71C5"/>
    <w:rsid w:val="00BC72DC"/>
    <w:rsid w:val="00BD0422"/>
    <w:rsid w:val="00BD0450"/>
    <w:rsid w:val="00BD083E"/>
    <w:rsid w:val="00BD2DA2"/>
    <w:rsid w:val="00BD347B"/>
    <w:rsid w:val="00BD5F65"/>
    <w:rsid w:val="00BD7171"/>
    <w:rsid w:val="00BD780D"/>
    <w:rsid w:val="00BE3E68"/>
    <w:rsid w:val="00BF2F24"/>
    <w:rsid w:val="00BF324C"/>
    <w:rsid w:val="00BF5A1F"/>
    <w:rsid w:val="00BF6BF8"/>
    <w:rsid w:val="00BF7D47"/>
    <w:rsid w:val="00BF7F08"/>
    <w:rsid w:val="00C007BF"/>
    <w:rsid w:val="00C01746"/>
    <w:rsid w:val="00C020DE"/>
    <w:rsid w:val="00C02B08"/>
    <w:rsid w:val="00C040BE"/>
    <w:rsid w:val="00C05A73"/>
    <w:rsid w:val="00C07187"/>
    <w:rsid w:val="00C07601"/>
    <w:rsid w:val="00C12632"/>
    <w:rsid w:val="00C15349"/>
    <w:rsid w:val="00C16096"/>
    <w:rsid w:val="00C2079B"/>
    <w:rsid w:val="00C23AF4"/>
    <w:rsid w:val="00C23D24"/>
    <w:rsid w:val="00C26B25"/>
    <w:rsid w:val="00C2710B"/>
    <w:rsid w:val="00C33A45"/>
    <w:rsid w:val="00C34906"/>
    <w:rsid w:val="00C362F2"/>
    <w:rsid w:val="00C40D59"/>
    <w:rsid w:val="00C42954"/>
    <w:rsid w:val="00C438AC"/>
    <w:rsid w:val="00C44469"/>
    <w:rsid w:val="00C46463"/>
    <w:rsid w:val="00C465C8"/>
    <w:rsid w:val="00C47B2E"/>
    <w:rsid w:val="00C504D1"/>
    <w:rsid w:val="00C56639"/>
    <w:rsid w:val="00C566EA"/>
    <w:rsid w:val="00C56A25"/>
    <w:rsid w:val="00C56D4B"/>
    <w:rsid w:val="00C62E56"/>
    <w:rsid w:val="00C660F5"/>
    <w:rsid w:val="00C667F0"/>
    <w:rsid w:val="00C669F4"/>
    <w:rsid w:val="00C72F3E"/>
    <w:rsid w:val="00C73EAA"/>
    <w:rsid w:val="00C762AC"/>
    <w:rsid w:val="00C77309"/>
    <w:rsid w:val="00C83800"/>
    <w:rsid w:val="00C91A40"/>
    <w:rsid w:val="00C91DAF"/>
    <w:rsid w:val="00C92FB9"/>
    <w:rsid w:val="00C93B11"/>
    <w:rsid w:val="00C9483C"/>
    <w:rsid w:val="00C95CCF"/>
    <w:rsid w:val="00CA02B6"/>
    <w:rsid w:val="00CA0342"/>
    <w:rsid w:val="00CA0789"/>
    <w:rsid w:val="00CA1FE6"/>
    <w:rsid w:val="00CA5667"/>
    <w:rsid w:val="00CB2DD9"/>
    <w:rsid w:val="00CB3011"/>
    <w:rsid w:val="00CB5942"/>
    <w:rsid w:val="00CB77FC"/>
    <w:rsid w:val="00CC0BA4"/>
    <w:rsid w:val="00CC1C95"/>
    <w:rsid w:val="00CC6B67"/>
    <w:rsid w:val="00CD75E2"/>
    <w:rsid w:val="00CE04F6"/>
    <w:rsid w:val="00CE1892"/>
    <w:rsid w:val="00CE25FB"/>
    <w:rsid w:val="00CE6548"/>
    <w:rsid w:val="00CE65C7"/>
    <w:rsid w:val="00CE7341"/>
    <w:rsid w:val="00CF2193"/>
    <w:rsid w:val="00CF30B8"/>
    <w:rsid w:val="00CF4C89"/>
    <w:rsid w:val="00CF4EAF"/>
    <w:rsid w:val="00D00540"/>
    <w:rsid w:val="00D00981"/>
    <w:rsid w:val="00D074E7"/>
    <w:rsid w:val="00D07EE3"/>
    <w:rsid w:val="00D10AAB"/>
    <w:rsid w:val="00D11BD5"/>
    <w:rsid w:val="00D1574B"/>
    <w:rsid w:val="00D17A88"/>
    <w:rsid w:val="00D21112"/>
    <w:rsid w:val="00D21263"/>
    <w:rsid w:val="00D2192F"/>
    <w:rsid w:val="00D23F99"/>
    <w:rsid w:val="00D313A2"/>
    <w:rsid w:val="00D34D68"/>
    <w:rsid w:val="00D35133"/>
    <w:rsid w:val="00D412CD"/>
    <w:rsid w:val="00D4157F"/>
    <w:rsid w:val="00D42424"/>
    <w:rsid w:val="00D4536B"/>
    <w:rsid w:val="00D46EF2"/>
    <w:rsid w:val="00D4718F"/>
    <w:rsid w:val="00D479DF"/>
    <w:rsid w:val="00D520A9"/>
    <w:rsid w:val="00D524C9"/>
    <w:rsid w:val="00D5390B"/>
    <w:rsid w:val="00D54B15"/>
    <w:rsid w:val="00D54E3E"/>
    <w:rsid w:val="00D554A2"/>
    <w:rsid w:val="00D55DCE"/>
    <w:rsid w:val="00D619A5"/>
    <w:rsid w:val="00D62443"/>
    <w:rsid w:val="00D62E6A"/>
    <w:rsid w:val="00D65CC6"/>
    <w:rsid w:val="00D70E6C"/>
    <w:rsid w:val="00D74017"/>
    <w:rsid w:val="00D749B4"/>
    <w:rsid w:val="00D775BF"/>
    <w:rsid w:val="00D807A2"/>
    <w:rsid w:val="00D81578"/>
    <w:rsid w:val="00D82EE7"/>
    <w:rsid w:val="00D91378"/>
    <w:rsid w:val="00D97122"/>
    <w:rsid w:val="00DA03CE"/>
    <w:rsid w:val="00DA2982"/>
    <w:rsid w:val="00DA2A7D"/>
    <w:rsid w:val="00DA2F76"/>
    <w:rsid w:val="00DA5EED"/>
    <w:rsid w:val="00DA7259"/>
    <w:rsid w:val="00DB12BB"/>
    <w:rsid w:val="00DB3909"/>
    <w:rsid w:val="00DB4043"/>
    <w:rsid w:val="00DB5882"/>
    <w:rsid w:val="00DB70F8"/>
    <w:rsid w:val="00DC2AF5"/>
    <w:rsid w:val="00DC303F"/>
    <w:rsid w:val="00DC3373"/>
    <w:rsid w:val="00DC4D73"/>
    <w:rsid w:val="00DC5318"/>
    <w:rsid w:val="00DC7D83"/>
    <w:rsid w:val="00DD143C"/>
    <w:rsid w:val="00DD2057"/>
    <w:rsid w:val="00DD2EC4"/>
    <w:rsid w:val="00DD64F5"/>
    <w:rsid w:val="00DE027D"/>
    <w:rsid w:val="00DE180C"/>
    <w:rsid w:val="00DE3B5B"/>
    <w:rsid w:val="00DE3BF2"/>
    <w:rsid w:val="00DE46AA"/>
    <w:rsid w:val="00DE4B27"/>
    <w:rsid w:val="00DE4BDA"/>
    <w:rsid w:val="00DE53CD"/>
    <w:rsid w:val="00DF33BC"/>
    <w:rsid w:val="00DF7077"/>
    <w:rsid w:val="00E102BF"/>
    <w:rsid w:val="00E10E8D"/>
    <w:rsid w:val="00E116FA"/>
    <w:rsid w:val="00E14B72"/>
    <w:rsid w:val="00E243AD"/>
    <w:rsid w:val="00E26D1D"/>
    <w:rsid w:val="00E31868"/>
    <w:rsid w:val="00E31B12"/>
    <w:rsid w:val="00E32F40"/>
    <w:rsid w:val="00E337AE"/>
    <w:rsid w:val="00E37C87"/>
    <w:rsid w:val="00E41B4D"/>
    <w:rsid w:val="00E44849"/>
    <w:rsid w:val="00E44BF1"/>
    <w:rsid w:val="00E44C84"/>
    <w:rsid w:val="00E523E7"/>
    <w:rsid w:val="00E529A1"/>
    <w:rsid w:val="00E54549"/>
    <w:rsid w:val="00E615A8"/>
    <w:rsid w:val="00E63B21"/>
    <w:rsid w:val="00E65DDD"/>
    <w:rsid w:val="00E703D3"/>
    <w:rsid w:val="00E722D2"/>
    <w:rsid w:val="00E72453"/>
    <w:rsid w:val="00E77167"/>
    <w:rsid w:val="00E81D91"/>
    <w:rsid w:val="00E8388E"/>
    <w:rsid w:val="00E8443C"/>
    <w:rsid w:val="00E86635"/>
    <w:rsid w:val="00E86D7D"/>
    <w:rsid w:val="00E879F0"/>
    <w:rsid w:val="00E924D8"/>
    <w:rsid w:val="00E928D6"/>
    <w:rsid w:val="00E928FF"/>
    <w:rsid w:val="00E94B30"/>
    <w:rsid w:val="00EA0880"/>
    <w:rsid w:val="00EA3B7B"/>
    <w:rsid w:val="00EA4A9D"/>
    <w:rsid w:val="00EA5696"/>
    <w:rsid w:val="00EA7A3D"/>
    <w:rsid w:val="00EB5A2B"/>
    <w:rsid w:val="00EB5FF5"/>
    <w:rsid w:val="00EC36B5"/>
    <w:rsid w:val="00EC67CC"/>
    <w:rsid w:val="00EC6E40"/>
    <w:rsid w:val="00EC727C"/>
    <w:rsid w:val="00EC77A1"/>
    <w:rsid w:val="00ED582B"/>
    <w:rsid w:val="00ED5FBC"/>
    <w:rsid w:val="00ED64CE"/>
    <w:rsid w:val="00EE3202"/>
    <w:rsid w:val="00EE5F65"/>
    <w:rsid w:val="00EE6B5F"/>
    <w:rsid w:val="00EE6E6A"/>
    <w:rsid w:val="00EE7063"/>
    <w:rsid w:val="00EF08E4"/>
    <w:rsid w:val="00EF691E"/>
    <w:rsid w:val="00F00EA1"/>
    <w:rsid w:val="00F01A74"/>
    <w:rsid w:val="00F10E61"/>
    <w:rsid w:val="00F13812"/>
    <w:rsid w:val="00F170B4"/>
    <w:rsid w:val="00F20691"/>
    <w:rsid w:val="00F27971"/>
    <w:rsid w:val="00F30D6B"/>
    <w:rsid w:val="00F3711C"/>
    <w:rsid w:val="00F37946"/>
    <w:rsid w:val="00F40F36"/>
    <w:rsid w:val="00F4119C"/>
    <w:rsid w:val="00F41580"/>
    <w:rsid w:val="00F42827"/>
    <w:rsid w:val="00F432E0"/>
    <w:rsid w:val="00F45C0A"/>
    <w:rsid w:val="00F46963"/>
    <w:rsid w:val="00F501B4"/>
    <w:rsid w:val="00F52029"/>
    <w:rsid w:val="00F52935"/>
    <w:rsid w:val="00F52A18"/>
    <w:rsid w:val="00F54C71"/>
    <w:rsid w:val="00F574DB"/>
    <w:rsid w:val="00F6305B"/>
    <w:rsid w:val="00F63CCB"/>
    <w:rsid w:val="00F71457"/>
    <w:rsid w:val="00F71FC3"/>
    <w:rsid w:val="00F779D1"/>
    <w:rsid w:val="00F802F4"/>
    <w:rsid w:val="00F82181"/>
    <w:rsid w:val="00F839F9"/>
    <w:rsid w:val="00F83C82"/>
    <w:rsid w:val="00F84FDC"/>
    <w:rsid w:val="00F8543A"/>
    <w:rsid w:val="00F85D1C"/>
    <w:rsid w:val="00F9226C"/>
    <w:rsid w:val="00F93ECA"/>
    <w:rsid w:val="00FA46E6"/>
    <w:rsid w:val="00FA7226"/>
    <w:rsid w:val="00FB06D0"/>
    <w:rsid w:val="00FB0DE7"/>
    <w:rsid w:val="00FB5271"/>
    <w:rsid w:val="00FB7D97"/>
    <w:rsid w:val="00FC060F"/>
    <w:rsid w:val="00FC0B97"/>
    <w:rsid w:val="00FC1672"/>
    <w:rsid w:val="00FC1C69"/>
    <w:rsid w:val="00FC4F97"/>
    <w:rsid w:val="00FC5209"/>
    <w:rsid w:val="00FC6725"/>
    <w:rsid w:val="00FD38A8"/>
    <w:rsid w:val="00FD7A5D"/>
    <w:rsid w:val="00FF3FC9"/>
    <w:rsid w:val="00FF4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784E21"/>
  <w15:docId w15:val="{B76B738C-A4EE-475A-B1E0-9A956A52B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E40"/>
  </w:style>
  <w:style w:type="paragraph" w:styleId="Heading1">
    <w:name w:val="heading 1"/>
    <w:basedOn w:val="Normal"/>
    <w:next w:val="Normal"/>
    <w:link w:val="Heading1Char"/>
    <w:uiPriority w:val="9"/>
    <w:qFormat/>
    <w:rsid w:val="009B0A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A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A2A"/>
  </w:style>
  <w:style w:type="paragraph" w:styleId="Footer">
    <w:name w:val="footer"/>
    <w:basedOn w:val="Normal"/>
    <w:link w:val="FooterChar"/>
    <w:unhideWhenUsed/>
    <w:rsid w:val="009B0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B0A2A"/>
  </w:style>
  <w:style w:type="paragraph" w:styleId="Title">
    <w:name w:val="Title"/>
    <w:basedOn w:val="Normal"/>
    <w:next w:val="Normal"/>
    <w:link w:val="TitleChar"/>
    <w:uiPriority w:val="10"/>
    <w:qFormat/>
    <w:rsid w:val="009B0A2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0A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B0A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9B0A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0A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5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5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D1A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1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e Spiers</dc:creator>
  <cp:lastModifiedBy>Shane Spiers</cp:lastModifiedBy>
  <cp:revision>6</cp:revision>
  <dcterms:created xsi:type="dcterms:W3CDTF">2019-06-04T11:36:00Z</dcterms:created>
  <dcterms:modified xsi:type="dcterms:W3CDTF">2020-07-16T08:06:00Z</dcterms:modified>
</cp:coreProperties>
</file>